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w:t>
      </w:r>
      <w:r>
        <w:t xml:space="preserve"> </w:t>
      </w:r>
      <w:r>
        <w:t xml:space="preserve">Brisbane,</w:t>
      </w:r>
      <w:r>
        <w:t xml:space="preserve"> </w:t>
      </w:r>
      <w:r>
        <w:t xml:space="preserve">Australia</w:t>
      </w:r>
    </w:p>
    <w:bookmarkStart w:id="21"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isbane, QLD 4000</w:t>
      </w:r>
      <w:r>
        <w:br/>
      </w:r>
      <w:r>
        <w:t xml:space="preserve">Australia</w:t>
      </w:r>
    </w:p>
    <w:bookmarkStart w:id="20" w:name="X63db696316053b2ede641cd7fbaef3584adfa47"/>
    <w:p>
      <w:pPr>
        <w:pStyle w:val="Heading2"/>
      </w:pPr>
      <w:r>
        <w:t xml:space="preserve">Subject: Internship Application Letter for Graphic Designer Position</w:t>
      </w:r>
    </w:p>
    <w:p>
      <w:pPr>
        <w:pStyle w:val="FirstParagraph"/>
      </w:pPr>
      <w:r>
        <w:t xml:space="preserve">Dear Hiring Manager,</w:t>
      </w:r>
    </w:p>
    <w:p>
      <w:pPr>
        <w:pStyle w:val="BodyText"/>
      </w:pPr>
      <w:r>
        <w:t xml:space="preserve">I am writing with enthusiastic interest in the Graphic Designer Internship position at [Company Name], as advertised on [Platform where ad was seen, e.g., LinkedIn, Indeed, company website]. As a passionate and detail-oriented design student currently pursuing my Bachelor of Design (Visual Communication) at Queensland University of Technology (QUT), I am eager to contribute my creative skills to your innovative team in the vibrant creative hub of</w:t>
      </w:r>
      <w:r>
        <w:t xml:space="preserve"> </w:t>
      </w:r>
      <w:r>
        <w:rPr>
          <w:bCs/>
          <w:b/>
        </w:rPr>
        <w:t xml:space="preserve">Australia Brisbane</w:t>
      </w:r>
      <w:r>
        <w:t xml:space="preserve">. This Internship Application Letter serves as my formal expression of interest in joining your studio during this pivotal phase of my professional development.</w:t>
      </w:r>
    </w:p>
    <w:p>
      <w:pPr>
        <w:pStyle w:val="BodyText"/>
      </w:pPr>
      <w:r>
        <w:t xml:space="preserve">My academic journey has immersed me deeply in the principles and practices that define contemporary graphic design, with a particular focus on digital branding, user-centered visual communication, and responsive design systems. At QUT's Creative Industries precinct – situated just minutes from Brisbane's central business district – I've honed my proficiency in industry-standard tools including Adobe Creative Suite (Photoshop, Illustrator, InDesign), Figma for UI/UX prototyping, and Canva for rapid asset creation. My portfolio features a diverse range of projects developed under academic supervision and freelance engagements, demonstrating my ability to transform client briefs into compelling visual narratives that resonate with target audiences. For instance, I recently created a comprehensive rebranding package for a local Brisbane coffee roaster, "Brew &amp; Bloom," which included logo design, packaging systems, social media assets aligned with Australian sustainability values. This project required deep understanding of local consumer preferences and the ability to communicate an authentic brand story – skills I believe directly align with [Company Name]'s focus on creating meaningful visual experiences for your clients.</w:t>
      </w:r>
    </w:p>
    <w:p>
      <w:pPr>
        <w:pStyle w:val="BodyText"/>
      </w:pPr>
      <w:r>
        <w:t xml:space="preserve">What excites me most about this opportunity is [Company Name]'s reputation as a leader in Brisbane's dynamic design ecosystem. I have long admired your work, particularly the recent "Brisbane Waterways" campaign that celebrated our city's unique relationship with the river – a project that masterfully blended local storytelling with striking visual aesthetics. This resonates deeply with my belief that effective graphic design must be rooted in its cultural context and geographic identity. The opportunity to learn from your team while contributing to projects within</w:t>
      </w:r>
      <w:r>
        <w:t xml:space="preserve"> </w:t>
      </w:r>
      <w:r>
        <w:rPr>
          <w:bCs/>
          <w:b/>
        </w:rPr>
        <w:t xml:space="preserve">Australia Brisbane</w:t>
      </w:r>
      <w:r>
        <w:t xml:space="preserve">'s thriving creative community is precisely the environment where I aim to grow as a</w:t>
      </w:r>
      <w:r>
        <w:t xml:space="preserve"> </w:t>
      </w:r>
      <w:r>
        <w:rPr>
          <w:bCs/>
          <w:b/>
        </w:rPr>
        <w:t xml:space="preserve">Graphic Designer</w:t>
      </w:r>
      <w:r>
        <w:t xml:space="preserve">. I am eager to absorb the collaborative, iterative processes that define successful studios here in Queensland, where innovation meets practical application for real-world clients.</w:t>
      </w:r>
    </w:p>
    <w:p>
      <w:pPr>
        <w:pStyle w:val="BodyText"/>
      </w:pPr>
      <w:r>
        <w:t xml:space="preserve">Brisbane's design scene thrives on its unique blend of urban energy and natural beauty – a characteristic that shapes local aesthetic sensibilities. My time studying and living in Brisbane has given me invaluable insight into this dynamic. I regularly attend events like the Brisbane Design Festival at The Gallery, engage with initiatives from Creative Industries Queensland, and collaborate with student-led collectives such as the QUT Design Collective. These experiences have reinforced my understanding that successful design for Australian audiences requires sensitivity to local narratives, a clean functional aesthetic that resonates across digital and physical touchpoints, and an appreciation for the unique blend of cosmopolitanism and laid-back culture inherent to</w:t>
      </w:r>
      <w:r>
        <w:t xml:space="preserve"> </w:t>
      </w:r>
      <w:r>
        <w:rPr>
          <w:bCs/>
          <w:b/>
        </w:rPr>
        <w:t xml:space="preserve">Australia Brisbane</w:t>
      </w:r>
      <w:r>
        <w:t xml:space="preserve">. I am not just seeking an internship; I'm seeking a meaningful immersion into the very fabric of Queensland's creative industry.</w:t>
      </w:r>
    </w:p>
    <w:p>
      <w:pPr>
        <w:pStyle w:val="BodyText"/>
      </w:pPr>
      <w:r>
        <w:t xml:space="preserve">My academic achievements reflect my dedication: I maintain a GPA of 5.8/7.0 (Honours) and was selected for the QUT Creative Industries Scholarship, recognizing my potential in visual communication. Beyond technical skills, I pride myself on strong collaborative abilities – developed through group projects with cross-disciplinary teams at QUT and volunteer work with community organizations like "Design for Good Brisbane." I am a proactive problem-solver who thrives on constructive feedback and consistently delivers work that meets deadlines without compromising quality. In my current role as Student Designer for the QUT Student Union, I manage all visual communications across print and digital channels, including event branding that has increased student engagement by 30%.</w:t>
      </w:r>
    </w:p>
    <w:p>
      <w:pPr>
        <w:pStyle w:val="BodyText"/>
      </w:pPr>
      <w:r>
        <w:t xml:space="preserve">As an international student currently residing in Brisbane with a valid student visa (subclass 500), I am fully eligible to work in Australia during this internship period. While I am excited about the prospect of contributing my skills immediately, I also bring a unique perspective as someone who understands both the global design trends and the specific nuances of creating effective visual communication within</w:t>
      </w:r>
      <w:r>
        <w:t xml:space="preserve"> </w:t>
      </w:r>
      <w:r>
        <w:rPr>
          <w:bCs/>
          <w:b/>
        </w:rPr>
        <w:t xml:space="preserve">Australia Brisbane</w:t>
      </w:r>
      <w:r>
        <w:t xml:space="preserve">'s context. My fluency in English is native-level, and I am eager to further develop my understanding of Australian business etiquette through direct collaboration with your team.</w:t>
      </w:r>
    </w:p>
    <w:p>
      <w:pPr>
        <w:pStyle w:val="BodyText"/>
      </w:pPr>
      <w:r>
        <w:t xml:space="preserve">Thank you for considering this Internship Application Letter and reviewing my qualifications for the Graphic Designer position. I have attached my portfolio showcasing 15+ projects that demonstrate my range, creativity, and technical proficiency. I am confident that my passion for design, cultural awareness of the Brisbane market, and commitment to excellence make me an ideal candidate to contribute meaningfully to [Company Name] during this internship opportunity. I would welcome the chance to discuss how my skills align with your current projects and team goals in an interview at your earliest convenience.</w:t>
      </w:r>
    </w:p>
    <w:p>
      <w:pPr>
        <w:pStyle w:val="BodyText"/>
      </w:pPr>
      <w:r>
        <w:t xml:space="preserve">Thank you for your time and consider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raphic Designer - Brisbane, Australia</dc:title>
  <dc:creator/>
  <dc:language>en</dc:language>
  <cp:keywords/>
  <dcterms:created xsi:type="dcterms:W3CDTF">2026-07-20T22:14:55Z</dcterms:created>
  <dcterms:modified xsi:type="dcterms:W3CDTF">2026-07-20T22:14:55Z</dcterms:modified>
</cp:coreProperties>
</file>

<file path=docProps/custom.xml><?xml version="1.0" encoding="utf-8"?>
<Properties xmlns="http://schemas.openxmlformats.org/officeDocument/2006/custom-properties" xmlns:vt="http://schemas.openxmlformats.org/officeDocument/2006/docPropsVTypes"/>
</file>